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3C09DD9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B4042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2B053F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8</w:t>
            </w:r>
            <w:r w:rsidR="00B4042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2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2B053F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2</w:t>
            </w:r>
            <w:r w:rsidR="00B4042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2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AE1E53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AE1E53" w:rsidRPr="008D08FD" w:rsidRDefault="00AE1E53" w:rsidP="00AE1E5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AE1E53" w:rsidRPr="008D08FD" w:rsidRDefault="00AE1E53" w:rsidP="00AE1E5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0F81EB82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 xml:space="preserve">KRUH KUKURUZNI SA SIRNIM NAMAZOM I </w:t>
            </w:r>
            <w:proofErr w:type="gramStart"/>
            <w:r w:rsidRPr="00695ABB">
              <w:rPr>
                <w:rFonts w:asciiTheme="minorHAnsi" w:eastAsia="Segoe UI" w:hAnsiTheme="minorHAnsi" w:cstheme="minorHAnsi"/>
              </w:rPr>
              <w:t>ŠUNKOM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POLA BANANE , JOGURT TEKUĆI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06349ECA" w:rsidR="00AE1E53" w:rsidRPr="00695ABB" w:rsidRDefault="00AE1E53" w:rsidP="00AE1E53">
            <w:pPr>
              <w:jc w:val="center"/>
              <w:rPr>
                <w:rFonts w:asciiTheme="minorHAns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52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BBC6694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18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5B80245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F3C0E59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DFF3AC9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Gluten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Ja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o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Mlijeko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Orašidi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ezam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Lupin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Celer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Laktoz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(S)</w:t>
            </w:r>
          </w:p>
        </w:tc>
      </w:tr>
      <w:tr w:rsidR="00AE1E53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AE1E53" w:rsidRPr="008D08FD" w:rsidRDefault="00AE1E53" w:rsidP="00AE1E5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AE1E53" w:rsidRPr="008D08FD" w:rsidRDefault="00AE1E53" w:rsidP="00AE1E5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F75B8E0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 xml:space="preserve">KRUH KUKURUZNI SA SIRNIM NAMAZOM I </w:t>
            </w:r>
            <w:proofErr w:type="gramStart"/>
            <w:r w:rsidRPr="00695ABB">
              <w:rPr>
                <w:rFonts w:asciiTheme="minorHAnsi" w:eastAsia="Segoe UI" w:hAnsiTheme="minorHAnsi" w:cstheme="minorHAnsi"/>
              </w:rPr>
              <w:t>ŠUNKOM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POLA BANANE , JOGURT TEKUĆI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24230EF" w:rsidR="00AE1E53" w:rsidRPr="00695ABB" w:rsidRDefault="00AE1E53" w:rsidP="00AE1E53">
            <w:pPr>
              <w:jc w:val="center"/>
              <w:rPr>
                <w:rFonts w:asciiTheme="minorHAns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52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05C0636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18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56700BC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6B941232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95ABB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bookmarkEnd w:id="0"/>
      <w:tr w:rsidR="00316576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16576" w:rsidRPr="008D08FD" w:rsidRDefault="00316576" w:rsidP="0031657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16576" w:rsidRPr="008D08FD" w:rsidRDefault="00316576" w:rsidP="0031657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5708B82" w:rsidR="00316576" w:rsidRPr="00695ABB" w:rsidRDefault="00316576" w:rsidP="003165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 xml:space="preserve">KRPICE SA </w:t>
            </w:r>
            <w:proofErr w:type="gramStart"/>
            <w:r w:rsidRPr="00695ABB">
              <w:rPr>
                <w:rFonts w:asciiTheme="minorHAnsi" w:eastAsia="Segoe UI" w:hAnsiTheme="minorHAnsi" w:cstheme="minorHAnsi"/>
              </w:rPr>
              <w:t>ZELJEM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9A49D98" w:rsidR="00316576" w:rsidRPr="00695ABB" w:rsidRDefault="00316576" w:rsidP="0031657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4B3E9FDE" w:rsidR="00316576" w:rsidRPr="00695ABB" w:rsidRDefault="00316576" w:rsidP="003165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C87E4B6" w:rsidR="00316576" w:rsidRPr="00695ABB" w:rsidRDefault="00316576" w:rsidP="003165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45DE485" w:rsidR="00316576" w:rsidRPr="00695ABB" w:rsidRDefault="00316576" w:rsidP="003165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6114AA51" w:rsidR="00316576" w:rsidRPr="00695ABB" w:rsidRDefault="00316576" w:rsidP="0031657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Celer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Gluten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Ja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Ja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Ja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o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Mlijeko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ezam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Celer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(T), Gluten(T)</w:t>
            </w:r>
          </w:p>
        </w:tc>
      </w:tr>
      <w:tr w:rsidR="00AE1E53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AE1E53" w:rsidRPr="008D08FD" w:rsidRDefault="00AE1E53" w:rsidP="00AE1E5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AE1E53" w:rsidRPr="008D08FD" w:rsidRDefault="00AE1E53" w:rsidP="00AE1E5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EB577C9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 xml:space="preserve">KRPICE SA </w:t>
            </w:r>
            <w:proofErr w:type="gramStart"/>
            <w:r w:rsidRPr="00695ABB">
              <w:rPr>
                <w:rFonts w:asciiTheme="minorHAnsi" w:eastAsia="Segoe UI" w:hAnsiTheme="minorHAnsi" w:cstheme="minorHAnsi"/>
              </w:rPr>
              <w:t>ZELJEM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62C11283" w:rsidR="00AE1E53" w:rsidRPr="00695ABB" w:rsidRDefault="00AE1E53" w:rsidP="00AE1E53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3F02A25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F8D9F43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0723B4AB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AE1E53" w:rsidRPr="00F55363" w:rsidRDefault="00AE1E53" w:rsidP="00AE1E53"/>
        </w:tc>
        <w:tc>
          <w:tcPr>
            <w:tcW w:w="3253" w:type="dxa"/>
            <w:vAlign w:val="center"/>
          </w:tcPr>
          <w:p w14:paraId="13909728" w14:textId="77777777" w:rsidR="00AE1E53" w:rsidRPr="00F55363" w:rsidRDefault="00AE1E53" w:rsidP="00AE1E53"/>
        </w:tc>
        <w:tc>
          <w:tcPr>
            <w:tcW w:w="3253" w:type="dxa"/>
            <w:vAlign w:val="center"/>
          </w:tcPr>
          <w:p w14:paraId="2D039028" w14:textId="77777777" w:rsidR="00AE1E53" w:rsidRPr="00F55363" w:rsidRDefault="00AE1E53" w:rsidP="00AE1E53"/>
        </w:tc>
        <w:tc>
          <w:tcPr>
            <w:tcW w:w="3253" w:type="dxa"/>
            <w:vAlign w:val="center"/>
          </w:tcPr>
          <w:p w14:paraId="7CBE11F7" w14:textId="77777777" w:rsidR="00AE1E53" w:rsidRPr="00F55363" w:rsidRDefault="00AE1E53" w:rsidP="00AE1E53"/>
        </w:tc>
      </w:tr>
      <w:tr w:rsidR="00695ABB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695ABB" w:rsidRPr="008D08FD" w:rsidRDefault="00695ABB" w:rsidP="00695AB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695ABB" w:rsidRPr="00727AE1" w:rsidRDefault="00695ABB" w:rsidP="00695AB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A18F022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 xml:space="preserve">GULAŠ OD MIJEŠANOG MESA S NOKLICAMA, KUKURUZNI KRUH 1 </w:t>
            </w:r>
            <w:proofErr w:type="gramStart"/>
            <w:r w:rsidRPr="00695ABB">
              <w:rPr>
                <w:rFonts w:asciiTheme="minorHAnsi" w:eastAsia="Segoe UI" w:hAnsiTheme="minorHAnsi" w:cstheme="minorHAnsi"/>
              </w:rPr>
              <w:t>ŠNITA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7C5B9C3E" w:rsidR="00695ABB" w:rsidRPr="00695ABB" w:rsidRDefault="00695ABB" w:rsidP="00695AB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6C31857C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62C896AF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55877F3D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90E95B7" w:rsidR="00695ABB" w:rsidRPr="00695ABB" w:rsidRDefault="00695ABB" w:rsidP="00695ABB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Gluten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Ja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Mlijeko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Ja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o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Mlijeko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Orašidi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ezam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Lupin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(T)</w:t>
            </w:r>
          </w:p>
        </w:tc>
      </w:tr>
      <w:tr w:rsidR="00695ABB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695ABB" w:rsidRPr="008D08FD" w:rsidRDefault="00695ABB" w:rsidP="00695AB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695ABB" w:rsidRPr="00727AE1" w:rsidRDefault="00695ABB" w:rsidP="00695AB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A4B57BD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 xml:space="preserve">GULAŠ OD MIJEŠANOG MESA S NOKLICAMA, KUKURUZNI KRUH 1 </w:t>
            </w:r>
            <w:proofErr w:type="gramStart"/>
            <w:r w:rsidRPr="00695ABB">
              <w:rPr>
                <w:rFonts w:asciiTheme="minorHAnsi" w:eastAsia="Segoe UI" w:hAnsiTheme="minorHAnsi" w:cstheme="minorHAnsi"/>
              </w:rPr>
              <w:t>ŠNITA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CC3F2F3" w:rsidR="00695ABB" w:rsidRPr="00695ABB" w:rsidRDefault="00695ABB" w:rsidP="00695ABB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37504091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380996F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7DA2696" w:rsidR="00695ABB" w:rsidRPr="00695ABB" w:rsidRDefault="00695ABB" w:rsidP="00695AB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695ABB" w:rsidRPr="00695ABB" w:rsidRDefault="00695ABB" w:rsidP="00695ABB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695ABB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695ABB" w:rsidRPr="00DB4E9F" w:rsidRDefault="00695ABB" w:rsidP="00695AB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695ABB" w:rsidRPr="00DB4E9F" w:rsidRDefault="00695ABB" w:rsidP="00695AB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AC83E3E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 xml:space="preserve">TJESTENINA S MIJEŠANIM MLJEVENIM MESOM ,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7C25F050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35369580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7191125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6169AA2C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29F38662" w:rsidR="00695ABB" w:rsidRPr="00695ABB" w:rsidRDefault="00695ABB" w:rsidP="00695AB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  <w:lang w:eastAsia="zh-CN"/>
              </w:rPr>
              <w:t>Gluten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  <w:lang w:eastAsia="zh-CN"/>
              </w:rPr>
              <w:t xml:space="preserve">(S), Celer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  <w:lang w:eastAsia="zh-CN"/>
              </w:rPr>
              <w:t>Gluten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  <w:lang w:eastAsia="zh-CN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  <w:lang w:eastAsia="zh-CN"/>
              </w:rPr>
              <w:t>Goruščic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  <w:lang w:eastAsia="zh-CN"/>
              </w:rPr>
              <w:t>(S)</w:t>
            </w:r>
          </w:p>
        </w:tc>
      </w:tr>
      <w:tr w:rsidR="00695ABB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695ABB" w:rsidRPr="00DB4E9F" w:rsidRDefault="00695ABB" w:rsidP="00695AB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695ABB" w:rsidRPr="00DB4E9F" w:rsidRDefault="00695ABB" w:rsidP="00695AB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E1B2149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 xml:space="preserve">TJESTENINA S MIJEŠANIM MLJEVENIM MESOM ,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225FFF5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85E57D8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217CFE4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BFED356" w:rsidR="00695ABB" w:rsidRPr="00695ABB" w:rsidRDefault="00695ABB" w:rsidP="00695AB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95ABB">
              <w:rPr>
                <w:rFonts w:asciiTheme="minorHAnsi" w:eastAsia="Segoe UI" w:hAnsiTheme="minorHAnsi" w:cstheme="minorHAnsi"/>
                <w:sz w:val="20"/>
                <w:szCs w:val="20"/>
                <w:lang w:eastAsia="zh-CN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695ABB" w:rsidRPr="00695ABB" w:rsidRDefault="00695ABB" w:rsidP="00695ABB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AE1E53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AE1E53" w:rsidRPr="00DB4E9F" w:rsidRDefault="00AE1E53" w:rsidP="00AE1E5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AE1E53" w:rsidRPr="00DB4E9F" w:rsidRDefault="00AE1E53" w:rsidP="00AE1E5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1E23A37E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proofErr w:type="gramStart"/>
            <w:r w:rsidRPr="00695ABB">
              <w:rPr>
                <w:rFonts w:asciiTheme="minorHAnsi" w:eastAsia="Segoe UI" w:hAnsiTheme="minorHAnsi" w:cstheme="minorHAnsi"/>
              </w:rPr>
              <w:t>KROASAN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843CF52" w:rsidR="00AE1E53" w:rsidRPr="00695ABB" w:rsidRDefault="00AE1E53" w:rsidP="00AE1E53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C755F9F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7DE220A3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70B1129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95ABB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2E9E4D27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Celer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Gluten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Ja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Goruščic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ezam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umporni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dioksid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Lupin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Kikiriki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Soj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Mlijeko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S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Rib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Orašidi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 xml:space="preserve">(T), </w:t>
            </w:r>
            <w:proofErr w:type="spellStart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Laktoza</w:t>
            </w:r>
            <w:proofErr w:type="spellEnd"/>
            <w:r w:rsidRPr="00695ABB">
              <w:rPr>
                <w:rFonts w:asciiTheme="minorHAnsi" w:eastAsia="Segoe UI" w:hAnsiTheme="minorHAnsi" w:cstheme="minorHAnsi"/>
                <w:sz w:val="16"/>
                <w:szCs w:val="16"/>
              </w:rPr>
              <w:t>(S)</w:t>
            </w:r>
          </w:p>
        </w:tc>
      </w:tr>
      <w:tr w:rsidR="00AE1E53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AE1E53" w:rsidRPr="00DB4E9F" w:rsidRDefault="00AE1E53" w:rsidP="00AE1E53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  <w:bookmarkStart w:id="1" w:name="_GoBack" w:colFirst="2" w:colLast="6"/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AE1E53" w:rsidRPr="00DB4E9F" w:rsidRDefault="00AE1E53" w:rsidP="00AE1E5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05BC94E" w:rsidR="00AE1E53" w:rsidRPr="00695ABB" w:rsidRDefault="00AE1E53" w:rsidP="00AE1E5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proofErr w:type="gramStart"/>
            <w:r w:rsidRPr="00695ABB">
              <w:rPr>
                <w:rFonts w:asciiTheme="minorHAnsi" w:eastAsia="Segoe UI" w:hAnsiTheme="minorHAnsi" w:cstheme="minorHAnsi"/>
              </w:rPr>
              <w:t>KROASAN ,</w:t>
            </w:r>
            <w:proofErr w:type="gramEnd"/>
            <w:r w:rsidRPr="00695ABB">
              <w:rPr>
                <w:rFonts w:asciiTheme="minorHAnsi" w:eastAsia="Segoe UI" w:hAnsiTheme="minorHAnsi" w:cstheme="minorHAnsi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C46AB94" w:rsidR="00AE1E53" w:rsidRPr="00695ABB" w:rsidRDefault="00AE1E53" w:rsidP="00AE1E53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95ABB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E30F229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95ABB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06C6B483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95ABB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1007C01D" w:rsidR="00AE1E53" w:rsidRPr="00695ABB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95ABB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AE1E53" w:rsidRPr="00E35000" w:rsidRDefault="00AE1E53" w:rsidP="00AE1E5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1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B053F"/>
    <w:rsid w:val="002C0827"/>
    <w:rsid w:val="002C5E85"/>
    <w:rsid w:val="00316576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95ABB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1E53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39DF0F2-1ABD-4407-A275-6588B8D96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19</cp:revision>
  <cp:lastPrinted>2022-10-24T07:17:00Z</cp:lastPrinted>
  <dcterms:created xsi:type="dcterms:W3CDTF">2023-09-05T07:17:00Z</dcterms:created>
  <dcterms:modified xsi:type="dcterms:W3CDTF">2023-12-19T13:34:00Z</dcterms:modified>
</cp:coreProperties>
</file>